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C84B24" w14:textId="7C6A0AA2" w:rsidR="008739D2" w:rsidRDefault="008739D2">
      <w:r>
        <w:t>Hej alla</w:t>
      </w:r>
      <w:r w:rsidR="000D2687">
        <w:t>!</w:t>
      </w:r>
    </w:p>
    <w:p w14:paraId="163818E3" w14:textId="333C71DD" w:rsidR="00467E63" w:rsidRDefault="008739D2">
      <w:r>
        <w:t xml:space="preserve">Nu har </w:t>
      </w:r>
      <w:r w:rsidR="00E91DEE">
        <w:t xml:space="preserve">du </w:t>
      </w:r>
      <w:r>
        <w:t>möjligheten att stötta barnen och ungdomarna i Bälinge/</w:t>
      </w:r>
      <w:proofErr w:type="spellStart"/>
      <w:r>
        <w:t>Lövstalöt</w:t>
      </w:r>
      <w:proofErr w:type="spellEnd"/>
      <w:r>
        <w:t xml:space="preserve"> genom att gå nattvandring. </w:t>
      </w:r>
      <w:r w:rsidR="00E91DEE">
        <w:t>Vi i Bälinge IF har beslutat att vi skall göra en satsning</w:t>
      </w:r>
      <w:r>
        <w:t xml:space="preserve"> </w:t>
      </w:r>
      <w:r w:rsidR="00E91DEE">
        <w:t>för våra barn och ungdomar via nattvandring. V</w:t>
      </w:r>
      <w:r>
        <w:t>ärderingarna som genomsyrar nattvandring är engagemang, förtroende, närvaro, trygghet och respekt.</w:t>
      </w:r>
      <w:r w:rsidR="00E91DEE">
        <w:t xml:space="preserve"> </w:t>
      </w:r>
    </w:p>
    <w:p w14:paraId="26ED9D68" w14:textId="6C95C4CC" w:rsidR="00997E72" w:rsidRDefault="00CE0FD9">
      <w:r>
        <w:t>V</w:t>
      </w:r>
      <w:r w:rsidR="00E91DEE">
        <w:t xml:space="preserve">i tog ett styrelsebeslut </w:t>
      </w:r>
      <w:r w:rsidR="008D5AAE">
        <w:t>19/</w:t>
      </w:r>
      <w:proofErr w:type="gramStart"/>
      <w:r w:rsidR="008D5AAE">
        <w:t>10</w:t>
      </w:r>
      <w:r w:rsidR="004821BA">
        <w:t>-21</w:t>
      </w:r>
      <w:proofErr w:type="gramEnd"/>
      <w:r w:rsidR="00E91DEE">
        <w:t xml:space="preserve"> på att vi vill engagera föräldrar i detta och Ni är </w:t>
      </w:r>
      <w:r>
        <w:t>utsedda</w:t>
      </w:r>
      <w:r w:rsidR="00E91DEE">
        <w:t xml:space="preserve"> att vandra. Ni behöver organisera er enligt </w:t>
      </w:r>
      <w:r w:rsidR="00997E72">
        <w:t>schemat och det är till kontaktpersonen i ditt lag du anmäler dig</w:t>
      </w:r>
      <w:r w:rsidR="00C61F1E">
        <w:t>.</w:t>
      </w:r>
    </w:p>
    <w:p w14:paraId="1738C358" w14:textId="251F63AA" w:rsidR="00E91DEE" w:rsidRDefault="00906185">
      <w:r>
        <w:t>OBS! Tänk på att Ni behöver en nyckel för att komma in i klubblokalen för att hämta väst</w:t>
      </w:r>
      <w:r w:rsidR="00C77507">
        <w:t>a</w:t>
      </w:r>
      <w:r>
        <w:t xml:space="preserve">r mm. </w:t>
      </w:r>
      <w:r w:rsidR="00C61F1E" w:rsidRPr="00527BB9">
        <w:rPr>
          <w:b/>
          <w:bCs/>
        </w:rPr>
        <w:t xml:space="preserve">Nyckel </w:t>
      </w:r>
      <w:r w:rsidR="00F81813">
        <w:rPr>
          <w:b/>
          <w:bCs/>
        </w:rPr>
        <w:t>kvitteras ut</w:t>
      </w:r>
      <w:r w:rsidR="00C61F1E" w:rsidRPr="00527BB9">
        <w:rPr>
          <w:b/>
          <w:bCs/>
        </w:rPr>
        <w:t xml:space="preserve"> </w:t>
      </w:r>
      <w:r w:rsidR="008A5703">
        <w:rPr>
          <w:b/>
          <w:bCs/>
        </w:rPr>
        <w:t xml:space="preserve">onsdag eller </w:t>
      </w:r>
      <w:r w:rsidR="00C61F1E" w:rsidRPr="00527BB9">
        <w:rPr>
          <w:b/>
          <w:bCs/>
        </w:rPr>
        <w:t>fredag den helgen man ska nattvandra</w:t>
      </w:r>
      <w:r w:rsidR="00F81813">
        <w:rPr>
          <w:b/>
          <w:bCs/>
        </w:rPr>
        <w:t xml:space="preserve"> och detta görs</w:t>
      </w:r>
      <w:r w:rsidR="00C61F1E" w:rsidRPr="00527BB9">
        <w:rPr>
          <w:b/>
          <w:bCs/>
        </w:rPr>
        <w:t xml:space="preserve"> på kansliet. Den återlämnas </w:t>
      </w:r>
      <w:r w:rsidR="00F81813">
        <w:rPr>
          <w:b/>
          <w:bCs/>
        </w:rPr>
        <w:t xml:space="preserve">sen måndagen efter </w:t>
      </w:r>
      <w:r w:rsidR="00C61F1E" w:rsidRPr="00527BB9">
        <w:rPr>
          <w:b/>
          <w:bCs/>
        </w:rPr>
        <w:t>på kansliet. Kom på kansliets öppettider</w:t>
      </w:r>
      <w:r w:rsidR="00527BB9" w:rsidRPr="00527BB9">
        <w:rPr>
          <w:b/>
          <w:bCs/>
        </w:rPr>
        <w:t xml:space="preserve"> – se hemsidan</w:t>
      </w:r>
      <w:r w:rsidR="00C61F1E" w:rsidRPr="00527BB9">
        <w:rPr>
          <w:b/>
          <w:bCs/>
        </w:rPr>
        <w:t>.</w:t>
      </w:r>
      <w:r w:rsidR="00C61F1E">
        <w:t xml:space="preserve"> </w:t>
      </w:r>
    </w:p>
    <w:p w14:paraId="25ED72B3" w14:textId="7A3F8C3F" w:rsidR="008739D2" w:rsidRDefault="008739D2" w:rsidP="008739D2">
      <w:pPr>
        <w:pStyle w:val="xm3674951522762414071xmsonormal"/>
      </w:pPr>
      <w:r>
        <w:t xml:space="preserve">Nedan är lite instruktioner som behöver göras innan och efter nattvandringen. </w:t>
      </w:r>
      <w:r w:rsidR="00906185">
        <w:t>Det kommer att finnas en lathund i klubbstugan.</w:t>
      </w:r>
    </w:p>
    <w:p w14:paraId="215601F7" w14:textId="08FA6A74" w:rsidR="008739D2" w:rsidRDefault="008739D2" w:rsidP="008739D2">
      <w:pPr>
        <w:pStyle w:val="xm3674951522762414071xmsolistparagraph"/>
        <w:numPr>
          <w:ilvl w:val="0"/>
          <w:numId w:val="1"/>
        </w:numPr>
        <w:rPr>
          <w:rFonts w:eastAsia="Times New Roman"/>
        </w:rPr>
      </w:pPr>
      <w:r>
        <w:rPr>
          <w:rFonts w:eastAsia="Times New Roman"/>
        </w:rPr>
        <w:t>Alla som går nattvandring måste göra en digital kurs</w:t>
      </w:r>
      <w:r w:rsidR="00906185">
        <w:rPr>
          <w:rFonts w:eastAsia="Times New Roman"/>
        </w:rPr>
        <w:t>. Tar max 30 min</w:t>
      </w:r>
    </w:p>
    <w:p w14:paraId="4832FFAF" w14:textId="75EF4F79" w:rsidR="008739D2" w:rsidRDefault="008739D2" w:rsidP="008739D2">
      <w:pPr>
        <w:pStyle w:val="xm3674951522762414071xmsolistparagraph"/>
        <w:numPr>
          <w:ilvl w:val="0"/>
          <w:numId w:val="1"/>
        </w:numPr>
        <w:rPr>
          <w:rFonts w:eastAsia="Times New Roman"/>
        </w:rPr>
      </w:pPr>
      <w:r>
        <w:rPr>
          <w:rFonts w:eastAsia="Times New Roman"/>
        </w:rPr>
        <w:t>Västar mm ligger i klubbstugan</w:t>
      </w:r>
    </w:p>
    <w:p w14:paraId="633AC8CF" w14:textId="294A5301" w:rsidR="008739D2" w:rsidRPr="00E91DEE" w:rsidRDefault="008739D2" w:rsidP="008739D2">
      <w:pPr>
        <w:pStyle w:val="xm3674951522762414071xmsolistparagraph"/>
        <w:numPr>
          <w:ilvl w:val="0"/>
          <w:numId w:val="1"/>
        </w:numPr>
        <w:rPr>
          <w:rFonts w:eastAsia="Times New Roman"/>
        </w:rPr>
      </w:pPr>
      <w:r>
        <w:rPr>
          <w:rFonts w:eastAsia="Times New Roman"/>
        </w:rPr>
        <w:t xml:space="preserve">Loggbok måste fyllas i </w:t>
      </w:r>
      <w:r w:rsidR="00E91DEE">
        <w:rPr>
          <w:rFonts w:eastAsia="Times New Roman"/>
        </w:rPr>
        <w:t xml:space="preserve">efter varje pass vid varje </w:t>
      </w:r>
      <w:r>
        <w:rPr>
          <w:rFonts w:eastAsia="Times New Roman"/>
        </w:rPr>
        <w:t>nattvandring</w:t>
      </w:r>
      <w:r w:rsidRPr="00E91DEE">
        <w:rPr>
          <w:i/>
          <w:iCs/>
        </w:rPr>
        <w:t> </w:t>
      </w:r>
    </w:p>
    <w:p w14:paraId="63A0BF06" w14:textId="4BA3848B" w:rsidR="008739D2" w:rsidRDefault="008739D2" w:rsidP="008739D2">
      <w:pPr>
        <w:pStyle w:val="xm3674951522762414071xmsonormal"/>
      </w:pPr>
      <w:r>
        <w:rPr>
          <w:b/>
          <w:bCs/>
          <w:sz w:val="21"/>
          <w:szCs w:val="21"/>
        </w:rPr>
        <w:t xml:space="preserve">Obligatoriska kurs ”nattvandring grund” </w:t>
      </w:r>
    </w:p>
    <w:p w14:paraId="5F054341" w14:textId="426305EC" w:rsidR="008739D2" w:rsidRDefault="008739D2" w:rsidP="00906185">
      <w:pPr>
        <w:pStyle w:val="xm3674951522762414071xp1"/>
      </w:pPr>
      <w:r>
        <w:rPr>
          <w:sz w:val="21"/>
          <w:szCs w:val="21"/>
        </w:rPr>
        <w:t xml:space="preserve">Länk: </w:t>
      </w:r>
      <w:hyperlink r:id="rId5" w:tgtFrame="_blank" w:history="1">
        <w:r>
          <w:rPr>
            <w:rStyle w:val="Hyperlnk"/>
          </w:rPr>
          <w:t>https://nattvandringnu.learnster.com/invitation/067e4c3bc1d3ae52edf6c20a17032312?vendor=nattvandringnu</w:t>
        </w:r>
      </w:hyperlink>
      <w:r>
        <w:t xml:space="preserve"> </w:t>
      </w:r>
      <w:r w:rsidR="00906185">
        <w:br/>
      </w:r>
    </w:p>
    <w:p w14:paraId="31919278" w14:textId="77777777" w:rsidR="00527BB9" w:rsidRDefault="008739D2" w:rsidP="008739D2">
      <w:pPr>
        <w:pStyle w:val="xm3674951522762414071xmsonormal"/>
        <w:rPr>
          <w:sz w:val="21"/>
          <w:szCs w:val="21"/>
        </w:rPr>
      </w:pPr>
      <w:r>
        <w:rPr>
          <w:b/>
          <w:bCs/>
          <w:sz w:val="21"/>
          <w:szCs w:val="21"/>
        </w:rPr>
        <w:t>Kläder mm</w:t>
      </w:r>
      <w:r>
        <w:rPr>
          <w:b/>
          <w:bCs/>
          <w:sz w:val="21"/>
          <w:szCs w:val="21"/>
        </w:rPr>
        <w:br/>
      </w:r>
      <w:r>
        <w:rPr>
          <w:sz w:val="21"/>
          <w:szCs w:val="21"/>
        </w:rPr>
        <w:t xml:space="preserve">Det finns västar, första </w:t>
      </w:r>
      <w:proofErr w:type="spellStart"/>
      <w:r>
        <w:rPr>
          <w:sz w:val="21"/>
          <w:szCs w:val="21"/>
        </w:rPr>
        <w:t>hjälpenkit</w:t>
      </w:r>
      <w:proofErr w:type="spellEnd"/>
      <w:r>
        <w:rPr>
          <w:sz w:val="21"/>
          <w:szCs w:val="21"/>
        </w:rPr>
        <w:t xml:space="preserve"> och ficklampor i klubbstugan. </w:t>
      </w:r>
    </w:p>
    <w:p w14:paraId="2EBA225B" w14:textId="3E6CA00B" w:rsidR="008739D2" w:rsidRDefault="00906185" w:rsidP="008739D2">
      <w:pPr>
        <w:pStyle w:val="xm3674951522762414071xmsonormal"/>
      </w:pPr>
      <w:r>
        <w:rPr>
          <w:sz w:val="21"/>
          <w:szCs w:val="21"/>
        </w:rPr>
        <w:br/>
      </w:r>
      <w:r w:rsidR="008739D2">
        <w:rPr>
          <w:sz w:val="21"/>
          <w:szCs w:val="21"/>
        </w:rPr>
        <w:t> </w:t>
      </w:r>
      <w:r w:rsidR="008739D2">
        <w:rPr>
          <w:b/>
          <w:bCs/>
          <w:sz w:val="21"/>
          <w:szCs w:val="21"/>
        </w:rPr>
        <w:t>Loggbok</w:t>
      </w:r>
      <w:r w:rsidR="008739D2">
        <w:rPr>
          <w:b/>
          <w:bCs/>
          <w:sz w:val="21"/>
          <w:szCs w:val="21"/>
        </w:rPr>
        <w:br/>
      </w:r>
      <w:r w:rsidR="008739D2">
        <w:rPr>
          <w:sz w:val="21"/>
          <w:szCs w:val="21"/>
        </w:rPr>
        <w:t xml:space="preserve">Ett villkor för försäkringen är att ni för loggbok på era vandringar. Denna gör ni digitalt via ett system från stiftelsen nattvandring. I loggboken skall ni inte skriva några personuppgifter utan bara allmän information om hur vandringen var, var ni gick och om ni såg/upptäckta något särskilt. Har ni </w:t>
      </w:r>
      <w:proofErr w:type="gramStart"/>
      <w:r w:rsidR="008739D2">
        <w:rPr>
          <w:sz w:val="21"/>
          <w:szCs w:val="21"/>
        </w:rPr>
        <w:t>t.ex.</w:t>
      </w:r>
      <w:proofErr w:type="gramEnd"/>
      <w:r w:rsidR="008739D2">
        <w:rPr>
          <w:sz w:val="21"/>
          <w:szCs w:val="21"/>
        </w:rPr>
        <w:t xml:space="preserve"> larmat polis eller ambulans? Skriv det då under ”Särskilda händelser” och ange gärna tider när ni larmade, när de kom, när de lämnade och kort om vad som hänt. Detta för att ni skall kunna gå tillbaka och se om det uppstår frågor kring händelsen. Använd gruppens e-postadress i loggboken, </w:t>
      </w:r>
      <w:hyperlink r:id="rId6" w:history="1">
        <w:r w:rsidR="008739D2" w:rsidRPr="002C1BB7">
          <w:rPr>
            <w:rStyle w:val="Hyperlnk"/>
          </w:rPr>
          <w:t>balingeif@nattvandring.nu</w:t>
        </w:r>
      </w:hyperlink>
      <w:r w:rsidR="008739D2">
        <w:rPr>
          <w:sz w:val="21"/>
          <w:szCs w:val="21"/>
        </w:rPr>
        <w:br/>
        <w:t xml:space="preserve">Ni behöver inte lägga in någon adress till stiftelsen </w:t>
      </w:r>
      <w:hyperlink r:id="rId7" w:tgtFrame="_blank" w:history="1">
        <w:r w:rsidR="008739D2">
          <w:rPr>
            <w:rStyle w:val="Hyperlnk"/>
            <w:sz w:val="21"/>
            <w:szCs w:val="21"/>
          </w:rPr>
          <w:t>nattvandring.nu</w:t>
        </w:r>
      </w:hyperlink>
      <w:r w:rsidR="008739D2">
        <w:rPr>
          <w:sz w:val="21"/>
          <w:szCs w:val="21"/>
        </w:rPr>
        <w:t xml:space="preserve"> då vi alltid via databasen kan gå in och ta ut loggbok för viss dag/grupp om det behövs.</w:t>
      </w:r>
      <w:r w:rsidR="00E91DEE">
        <w:rPr>
          <w:sz w:val="21"/>
          <w:szCs w:val="21"/>
        </w:rPr>
        <w:t xml:space="preserve"> De som slutar 23.00 rapporterar direkt efter och samma gäller för de som slutar 01.00.</w:t>
      </w:r>
    </w:p>
    <w:p w14:paraId="35C4D9F8" w14:textId="77777777" w:rsidR="008739D2" w:rsidRDefault="008739D2" w:rsidP="008739D2">
      <w:pPr>
        <w:pStyle w:val="xm3674951522762414071xmsonormal"/>
        <w:spacing w:after="240" w:afterAutospacing="0"/>
      </w:pPr>
      <w:r>
        <w:rPr>
          <w:sz w:val="21"/>
          <w:szCs w:val="21"/>
        </w:rPr>
        <w:t xml:space="preserve">Loggboken </w:t>
      </w:r>
      <w:hyperlink r:id="rId8" w:tgtFrame="_blank" w:history="1">
        <w:r>
          <w:rPr>
            <w:rStyle w:val="Hyperlnk"/>
            <w:sz w:val="21"/>
            <w:szCs w:val="21"/>
          </w:rPr>
          <w:t>når du här</w:t>
        </w:r>
      </w:hyperlink>
      <w:r>
        <w:rPr>
          <w:sz w:val="21"/>
          <w:szCs w:val="21"/>
        </w:rPr>
        <w:t xml:space="preserve"> och använd nedanstående uppgifter för att logga in.</w:t>
      </w:r>
    </w:p>
    <w:p w14:paraId="2800C89A" w14:textId="6BA3B4EA" w:rsidR="008739D2" w:rsidRPr="008739D2" w:rsidRDefault="008739D2" w:rsidP="008739D2">
      <w:pPr>
        <w:pStyle w:val="xm3674951522762414071xmsonormal"/>
      </w:pPr>
      <w:r>
        <w:rPr>
          <w:sz w:val="21"/>
          <w:szCs w:val="21"/>
        </w:rPr>
        <w:t>Användarnamn: vandrare</w:t>
      </w:r>
      <w:r>
        <w:br/>
      </w:r>
      <w:r>
        <w:rPr>
          <w:sz w:val="21"/>
          <w:szCs w:val="21"/>
        </w:rPr>
        <w:t>Lösenord: vandring</w:t>
      </w:r>
      <w:r>
        <w:br/>
      </w:r>
      <w:r>
        <w:rPr>
          <w:sz w:val="21"/>
          <w:szCs w:val="21"/>
        </w:rPr>
        <w:t xml:space="preserve">Välj sedan, när du loggat in, </w:t>
      </w:r>
      <w:r>
        <w:rPr>
          <w:i/>
          <w:iCs/>
          <w:sz w:val="21"/>
          <w:szCs w:val="21"/>
        </w:rPr>
        <w:t>”Rapportera Vandring (loggbok)”</w:t>
      </w:r>
    </w:p>
    <w:p w14:paraId="587E26F9" w14:textId="1CBC91C3" w:rsidR="008739D2" w:rsidRDefault="008739D2" w:rsidP="008739D2">
      <w:pPr>
        <w:pStyle w:val="xm3674951522762414071xmsonormal"/>
      </w:pPr>
      <w:r>
        <w:t xml:space="preserve">Man behöver lägga in denna mailadress när man rapporterar </w:t>
      </w:r>
      <w:hyperlink r:id="rId9" w:history="1">
        <w:r w:rsidRPr="002C1BB7">
          <w:rPr>
            <w:rStyle w:val="Hyperlnk"/>
          </w:rPr>
          <w:t>balingeif@nattvandring.nu</w:t>
        </w:r>
      </w:hyperlink>
    </w:p>
    <w:p w14:paraId="753E663A" w14:textId="77777777" w:rsidR="004821BA" w:rsidRDefault="004821BA" w:rsidP="008739D2">
      <w:pPr>
        <w:pStyle w:val="xm3674951522762414071xmsonormal"/>
        <w:rPr>
          <w:i/>
          <w:iCs/>
        </w:rPr>
      </w:pPr>
    </w:p>
    <w:p w14:paraId="4911CE35" w14:textId="3648D857" w:rsidR="004821BA" w:rsidRPr="00710C1F" w:rsidRDefault="00906185" w:rsidP="004821BA">
      <w:pPr>
        <w:pStyle w:val="xm3674951522762414071xmsonormal"/>
        <w:rPr>
          <w:i/>
          <w:iCs/>
        </w:rPr>
      </w:pPr>
      <w:r w:rsidRPr="00906185">
        <w:rPr>
          <w:i/>
          <w:iCs/>
        </w:rPr>
        <w:t>Bästa hälsningar styrelsen i Bälinge I</w:t>
      </w:r>
      <w:r w:rsidR="004821BA">
        <w:rPr>
          <w:i/>
          <w:iCs/>
        </w:rPr>
        <w:t>F</w:t>
      </w:r>
      <w:r w:rsidR="00710C1F">
        <w:rPr>
          <w:sz w:val="21"/>
          <w:szCs w:val="21"/>
        </w:rPr>
        <w:t xml:space="preserve"> </w:t>
      </w:r>
    </w:p>
    <w:sectPr w:rsidR="004821BA" w:rsidRPr="00710C1F" w:rsidSect="00906185">
      <w:pgSz w:w="11906" w:h="16838"/>
      <w:pgMar w:top="993"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AB5A39"/>
    <w:multiLevelType w:val="multilevel"/>
    <w:tmpl w:val="F87E90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4782286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yNDMxMjUzNzY1szBV0lEKTi0uzszPAykwqQUA0UysGCwAAAA="/>
  </w:docVars>
  <w:rsids>
    <w:rsidRoot w:val="008739D2"/>
    <w:rsid w:val="000A1486"/>
    <w:rsid w:val="000D2687"/>
    <w:rsid w:val="002E3D58"/>
    <w:rsid w:val="00467E63"/>
    <w:rsid w:val="004821BA"/>
    <w:rsid w:val="00527BB9"/>
    <w:rsid w:val="00710C1F"/>
    <w:rsid w:val="00783FA3"/>
    <w:rsid w:val="007F2ADB"/>
    <w:rsid w:val="008739D2"/>
    <w:rsid w:val="008A5703"/>
    <w:rsid w:val="008D5AAE"/>
    <w:rsid w:val="00906185"/>
    <w:rsid w:val="00997E72"/>
    <w:rsid w:val="00A25A5F"/>
    <w:rsid w:val="00B850C1"/>
    <w:rsid w:val="00C61F1E"/>
    <w:rsid w:val="00C77507"/>
    <w:rsid w:val="00CE0FD9"/>
    <w:rsid w:val="00D8434A"/>
    <w:rsid w:val="00E91DEE"/>
    <w:rsid w:val="00F81813"/>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818C8"/>
  <w15:chartTrackingRefBased/>
  <w15:docId w15:val="{E5004AA5-9543-47AE-A54E-207F33F68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Hyperlnk">
    <w:name w:val="Hyperlink"/>
    <w:basedOn w:val="Standardstycketeckensnitt"/>
    <w:uiPriority w:val="99"/>
    <w:unhideWhenUsed/>
    <w:rsid w:val="008739D2"/>
    <w:rPr>
      <w:color w:val="0000FF"/>
      <w:u w:val="single"/>
    </w:rPr>
  </w:style>
  <w:style w:type="paragraph" w:customStyle="1" w:styleId="xm3674951522762414071xmsonormal">
    <w:name w:val="x_m3674951522762414071xmsonormal"/>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msolistparagraph">
    <w:name w:val="x_m3674951522762414071xmsolistparagraph"/>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p1">
    <w:name w:val="x_m3674951522762414071xp1"/>
    <w:basedOn w:val="Normal"/>
    <w:rsid w:val="008739D2"/>
    <w:pPr>
      <w:spacing w:before="100" w:beforeAutospacing="1" w:after="100" w:afterAutospacing="1" w:line="240" w:lineRule="auto"/>
    </w:pPr>
    <w:rPr>
      <w:rFonts w:ascii="Calibri" w:hAnsi="Calibri" w:cs="Calibri"/>
      <w:lang w:eastAsia="sv-SE"/>
    </w:rPr>
  </w:style>
  <w:style w:type="character" w:styleId="Olstomnmnande">
    <w:name w:val="Unresolved Mention"/>
    <w:basedOn w:val="Standardstycketeckensnitt"/>
    <w:uiPriority w:val="99"/>
    <w:semiHidden/>
    <w:unhideWhenUsed/>
    <w:rsid w:val="008739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1799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m12.safelinks.protection.outlook.com/?url=https%3A%2F%2Fmedlem.nattvandring.nu%2Flogin%2F&amp;data=04%7C01%7Cfredrik.soderlund%40wellspect.com%7C40714dda089a4d14e7e808d98fcbbd9c%7Cbc74e59c5fa341579c376e5063d11a62%7C0%7C0%7C637698927502260737%7CUnknown%7CTWFpbGZsb3d8eyJWIjoiMC4wLjAwMDAiLCJQIjoiV2luMzIiLCJBTiI6Ik1haWwiLCJXVCI6Mn0%3D%7C1000&amp;sdata=Em01n9IuIBKEJ0BhyNMZMv%2F%2BG2y2OhvoLs%2BcPKsW%2B5U%3D&amp;reserved=0" TargetMode="External"/><Relationship Id="rId3" Type="http://schemas.openxmlformats.org/officeDocument/2006/relationships/settings" Target="settings.xml"/><Relationship Id="rId7" Type="http://schemas.openxmlformats.org/officeDocument/2006/relationships/hyperlink" Target="https://nam12.safelinks.protection.outlook.com/?url=http%3A%2F%2Fnattvandring.nu%2F&amp;data=04%7C01%7Cfredrik.soderlund%40wellspect.com%7C40714dda089a4d14e7e808d98fcbbd9c%7Cbc74e59c5fa341579c376e5063d11a62%7C0%7C0%7C637698927502260737%7CUnknown%7CTWFpbGZsb3d8eyJWIjoiMC4wLjAwMDAiLCJQIjoiV2luMzIiLCJBTiI6Ik1haWwiLCJXVCI6Mn0%3D%7C1000&amp;sdata=7u%2BJqS8FSnj1yNpW9A7xqkOynLBPRZqUxz9lUAAUTxo%3D&amp;reserved=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balingeif@nattvandring.nu" TargetMode="External"/><Relationship Id="rId11" Type="http://schemas.openxmlformats.org/officeDocument/2006/relationships/theme" Target="theme/theme1.xml"/><Relationship Id="rId5" Type="http://schemas.openxmlformats.org/officeDocument/2006/relationships/hyperlink" Target="https://nam12.safelinks.protection.outlook.com/?url=https%3A%2F%2Fnattvandringnu.learnster.com%2Finvitation%2F067e4c3bc1d3ae52edf6c20a17032312%3Fvendor%3Dnattvandringnu&amp;data=04%7C01%7Cfredrik.soderlund%40wellspect.com%7C40714dda089a4d14e7e808d98fcbbd9c%7Cbc74e59c5fa341579c376e5063d11a62%7C0%7C0%7C637698927502250783%7CUnknown%7CTWFpbGZsb3d8eyJWIjoiMC4wLjAwMDAiLCJQIjoiV2luMzIiLCJBTiI6Ik1haWwiLCJXVCI6Mn0%3D%7C1000&amp;sdata=vpHnOh8kdyH%2Fqi7fM5VGx8MgM4W6RkWREN%2FA5rhA%2B%2Fw%3D&amp;reserved=0"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balingeif@nattvandring.n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632</Words>
  <Characters>3355</Characters>
  <Application>Microsoft Office Word</Application>
  <DocSecurity>4</DocSecurity>
  <Lines>27</Lines>
  <Paragraphs>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derlund, Fredrik</dc:creator>
  <cp:keywords/>
  <dc:description/>
  <cp:lastModifiedBy>Joel Sundberg</cp:lastModifiedBy>
  <cp:revision>2</cp:revision>
  <dcterms:created xsi:type="dcterms:W3CDTF">2023-03-01T22:05:00Z</dcterms:created>
  <dcterms:modified xsi:type="dcterms:W3CDTF">2023-03-01T22:05:00Z</dcterms:modified>
</cp:coreProperties>
</file>